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83D632" w14:textId="19CF214E" w:rsidR="00921218" w:rsidRPr="00ED7495" w:rsidRDefault="00921218" w:rsidP="009616A1">
      <w:pPr>
        <w:rPr>
          <w:b/>
          <w:u w:val="single" w:color="000000"/>
          <w:lang w:val="sk-SK"/>
        </w:rPr>
      </w:pPr>
    </w:p>
    <w:p w14:paraId="004C9813" w14:textId="502A1C13" w:rsidR="00191210" w:rsidRPr="00ED7495" w:rsidRDefault="0068744B">
      <w:pPr>
        <w:pStyle w:val="Nadpis1"/>
        <w:ind w:left="-5"/>
        <w:rPr>
          <w:lang w:val="sk-SK"/>
        </w:rPr>
      </w:pPr>
      <w:r w:rsidRPr="00ED7495">
        <w:rPr>
          <w:lang w:val="sk-SK"/>
        </w:rPr>
        <w:t>Príloha č. 2</w:t>
      </w:r>
      <w:r w:rsidRPr="00ED7495">
        <w:rPr>
          <w:sz w:val="24"/>
          <w:u w:val="none"/>
          <w:lang w:val="sk-SK"/>
        </w:rPr>
        <w:t xml:space="preserve"> </w:t>
      </w:r>
    </w:p>
    <w:p w14:paraId="1572BBFD" w14:textId="77777777" w:rsidR="00191210" w:rsidRPr="00ED7495" w:rsidRDefault="0068744B">
      <w:pPr>
        <w:spacing w:after="0" w:line="259" w:lineRule="auto"/>
        <w:ind w:left="0" w:right="0" w:firstLine="0"/>
        <w:jc w:val="left"/>
        <w:rPr>
          <w:lang w:val="sk-SK"/>
        </w:rPr>
      </w:pPr>
      <w:r w:rsidRPr="00ED7495">
        <w:rPr>
          <w:b/>
          <w:sz w:val="24"/>
          <w:lang w:val="sk-SK"/>
        </w:rPr>
        <w:t xml:space="preserve"> </w:t>
      </w:r>
    </w:p>
    <w:p w14:paraId="57F4CAF2" w14:textId="77777777" w:rsidR="0069727D" w:rsidRDefault="0069727D" w:rsidP="00AB175D">
      <w:pPr>
        <w:spacing w:after="13"/>
        <w:ind w:left="1843" w:right="690" w:hanging="868"/>
        <w:jc w:val="left"/>
        <w:rPr>
          <w:b/>
          <w:lang w:val="sk-SK"/>
        </w:rPr>
      </w:pPr>
    </w:p>
    <w:p w14:paraId="127D14A6" w14:textId="11327665" w:rsidR="00191210" w:rsidRPr="00ED7495" w:rsidRDefault="0069727D" w:rsidP="00AB175D">
      <w:pPr>
        <w:spacing w:after="13"/>
        <w:ind w:left="1843" w:right="690" w:hanging="868"/>
        <w:jc w:val="left"/>
        <w:rPr>
          <w:lang w:val="sk-SK"/>
        </w:rPr>
      </w:pPr>
      <w:r>
        <w:rPr>
          <w:b/>
          <w:lang w:val="sk-SK"/>
        </w:rPr>
        <w:t xml:space="preserve"> </w:t>
      </w:r>
      <w:r w:rsidR="00AB175D">
        <w:rPr>
          <w:b/>
          <w:lang w:val="sk-SK"/>
        </w:rPr>
        <w:t>„</w:t>
      </w:r>
      <w:r w:rsidR="0068744B" w:rsidRPr="00ED7495">
        <w:rPr>
          <w:b/>
          <w:lang w:val="sk-SK"/>
        </w:rPr>
        <w:t>Vyhlásenie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priameho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nadriadeného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zodpovedného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riešiteľa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projektu</w:t>
      </w:r>
      <w:r w:rsidR="00921218" w:rsidRPr="00ED7495">
        <w:rPr>
          <w:b/>
          <w:lang w:val="sk-SK"/>
        </w:rPr>
        <w:t>/zástupcu zodpovedného riešiteľa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/</w:t>
      </w:r>
      <w:r w:rsidR="00921218" w:rsidRPr="00ED7495">
        <w:rPr>
          <w:b/>
          <w:lang w:val="sk-SK"/>
        </w:rPr>
        <w:t>spoluriešiteľa</w:t>
      </w:r>
      <w:r w:rsidR="0068744B" w:rsidRPr="00ED7495">
        <w:rPr>
          <w:b/>
          <w:lang w:val="sk-SK"/>
        </w:rPr>
        <w:t>/projektového</w:t>
      </w:r>
      <w:r w:rsidR="0068744B" w:rsidRPr="00ED7495">
        <w:rPr>
          <w:lang w:val="sk-SK"/>
        </w:rPr>
        <w:t xml:space="preserve"> </w:t>
      </w:r>
      <w:r w:rsidR="0068744B" w:rsidRPr="00ED7495">
        <w:rPr>
          <w:b/>
          <w:lang w:val="sk-SK"/>
        </w:rPr>
        <w:t>manažéra</w:t>
      </w:r>
      <w:r w:rsidR="00AB175D">
        <w:rPr>
          <w:b/>
          <w:lang w:val="sk-SK"/>
        </w:rPr>
        <w:t>“</w:t>
      </w:r>
      <w:r w:rsidR="0068744B" w:rsidRPr="00ED7495">
        <w:rPr>
          <w:b/>
          <w:sz w:val="24"/>
          <w:lang w:val="sk-SK"/>
        </w:rPr>
        <w:t xml:space="preserve"> </w:t>
      </w:r>
    </w:p>
    <w:p w14:paraId="638DF201" w14:textId="77777777" w:rsidR="00191210" w:rsidRPr="00ED7495" w:rsidRDefault="0068744B">
      <w:pPr>
        <w:spacing w:after="0" w:line="259" w:lineRule="auto"/>
        <w:ind w:left="0" w:right="0" w:firstLine="0"/>
        <w:jc w:val="left"/>
        <w:rPr>
          <w:lang w:val="sk-SK"/>
        </w:rPr>
      </w:pPr>
      <w:r w:rsidRPr="00ED7495">
        <w:rPr>
          <w:b/>
          <w:sz w:val="24"/>
          <w:lang w:val="sk-SK"/>
        </w:rPr>
        <w:t xml:space="preserve"> </w:t>
      </w:r>
    </w:p>
    <w:p w14:paraId="5789F810" w14:textId="77777777" w:rsidR="00191210" w:rsidRPr="00ED7495" w:rsidRDefault="0068744B">
      <w:pPr>
        <w:spacing w:after="53" w:line="259" w:lineRule="auto"/>
        <w:ind w:left="0" w:right="0" w:firstLine="0"/>
        <w:jc w:val="left"/>
        <w:rPr>
          <w:lang w:val="sk-SK"/>
        </w:rPr>
      </w:pPr>
      <w:r w:rsidRPr="00ED7495">
        <w:rPr>
          <w:sz w:val="24"/>
          <w:lang w:val="sk-SK"/>
        </w:rPr>
        <w:t xml:space="preserve"> </w:t>
      </w:r>
    </w:p>
    <w:p w14:paraId="62FE66A3" w14:textId="6B4D34CC" w:rsidR="00191210" w:rsidRPr="00ED7495" w:rsidRDefault="0068744B">
      <w:pPr>
        <w:ind w:left="-15" w:right="152" w:firstLine="0"/>
        <w:rPr>
          <w:lang w:val="sk-SK"/>
        </w:rPr>
      </w:pPr>
      <w:proofErr w:type="spellStart"/>
      <w:r w:rsidRPr="00ED7495">
        <w:rPr>
          <w:lang w:val="sk-SK"/>
        </w:rPr>
        <w:t>Dolupodpísan</w:t>
      </w:r>
      <w:r w:rsidR="00921218" w:rsidRPr="00ED7495">
        <w:rPr>
          <w:lang w:val="sk-SK"/>
        </w:rPr>
        <w:t>ý</w:t>
      </w:r>
      <w:proofErr w:type="spellEnd"/>
      <w:r w:rsidR="00921218" w:rsidRPr="00ED7495">
        <w:rPr>
          <w:lang w:val="sk-SK"/>
        </w:rPr>
        <w:t>/í</w:t>
      </w:r>
      <w:r w:rsidRPr="00ED7495">
        <w:rPr>
          <w:lang w:val="sk-SK"/>
        </w:rPr>
        <w:t xml:space="preserve"> zamestnan</w:t>
      </w:r>
      <w:r w:rsidR="00921218" w:rsidRPr="00ED7495">
        <w:rPr>
          <w:lang w:val="sk-SK"/>
        </w:rPr>
        <w:t>ec/ci</w:t>
      </w:r>
      <w:r w:rsidRPr="00ED7495">
        <w:rPr>
          <w:lang w:val="sk-SK"/>
        </w:rPr>
        <w:t xml:space="preserve"> </w:t>
      </w:r>
      <w:r w:rsidR="00921218" w:rsidRPr="00ED7495">
        <w:rPr>
          <w:lang w:val="sk-SK"/>
        </w:rPr>
        <w:t>organizačnej/</w:t>
      </w:r>
      <w:proofErr w:type="spellStart"/>
      <w:r w:rsidR="00921218" w:rsidRPr="00ED7495">
        <w:rPr>
          <w:lang w:val="sk-SK"/>
        </w:rPr>
        <w:t>ých</w:t>
      </w:r>
      <w:proofErr w:type="spellEnd"/>
      <w:r w:rsidR="00921218" w:rsidRPr="00ED7495">
        <w:rPr>
          <w:lang w:val="sk-SK"/>
        </w:rPr>
        <w:t xml:space="preserve"> </w:t>
      </w:r>
      <w:r w:rsidRPr="00ED7495">
        <w:rPr>
          <w:lang w:val="sk-SK"/>
        </w:rPr>
        <w:t>zlož</w:t>
      </w:r>
      <w:r w:rsidR="00921218" w:rsidRPr="00ED7495">
        <w:rPr>
          <w:lang w:val="sk-SK"/>
        </w:rPr>
        <w:t>ky/</w:t>
      </w:r>
      <w:proofErr w:type="spellStart"/>
      <w:r w:rsidR="00921218" w:rsidRPr="00ED7495">
        <w:rPr>
          <w:lang w:val="sk-SK"/>
        </w:rPr>
        <w:t>iek</w:t>
      </w:r>
      <w:proofErr w:type="spellEnd"/>
      <w:r w:rsidRPr="00ED7495">
        <w:rPr>
          <w:lang w:val="sk-SK"/>
        </w:rPr>
        <w:t xml:space="preserve"> týmto v súlade s článkom 7 Smernice rektora číslo 5/2014 – SR zo dňa 22. 05. 2014 „Pravidlá implementácie a administrácie projektov na Slovenskej technickej univerzite v Bratislave“</w:t>
      </w:r>
      <w:r w:rsidRPr="00ED7495">
        <w:rPr>
          <w:sz w:val="24"/>
          <w:lang w:val="sk-SK"/>
        </w:rPr>
        <w:t xml:space="preserve"> </w:t>
      </w:r>
    </w:p>
    <w:p w14:paraId="54B45979" w14:textId="1CADAE3F" w:rsidR="00191210" w:rsidRPr="00ED7495" w:rsidRDefault="0068744B" w:rsidP="00DC0C09">
      <w:pPr>
        <w:spacing w:after="13"/>
        <w:ind w:left="0" w:right="254" w:firstLine="0"/>
        <w:jc w:val="center"/>
        <w:rPr>
          <w:lang w:val="sk-SK"/>
        </w:rPr>
      </w:pPr>
      <w:r w:rsidRPr="00ED7495">
        <w:rPr>
          <w:b/>
          <w:lang w:val="sk-SK"/>
        </w:rPr>
        <w:t>vyhlasujem</w:t>
      </w:r>
      <w:r w:rsidR="00921218" w:rsidRPr="00ED7495">
        <w:rPr>
          <w:b/>
          <w:lang w:val="sk-SK"/>
        </w:rPr>
        <w:t>e</w:t>
      </w:r>
      <w:r w:rsidRPr="00ED7495">
        <w:rPr>
          <w:b/>
          <w:lang w:val="sk-SK"/>
        </w:rPr>
        <w:t>,</w:t>
      </w:r>
    </w:p>
    <w:p w14:paraId="1FE3126B" w14:textId="00AFBB89" w:rsidR="00191210" w:rsidRPr="00ED7495" w:rsidRDefault="0068744B" w:rsidP="00DC0C09">
      <w:pPr>
        <w:spacing w:after="0" w:line="259" w:lineRule="auto"/>
        <w:ind w:left="0" w:right="0" w:firstLine="0"/>
        <w:jc w:val="left"/>
        <w:rPr>
          <w:lang w:val="sk-SK"/>
        </w:rPr>
      </w:pPr>
      <w:r w:rsidRPr="00ED7495">
        <w:rPr>
          <w:lang w:val="sk-SK"/>
        </w:rPr>
        <w:t xml:space="preserve">že </w:t>
      </w:r>
      <w:r w:rsidR="00921218" w:rsidRPr="00ED7495">
        <w:rPr>
          <w:lang w:val="sk-SK"/>
        </w:rPr>
        <w:t>menovaný/í</w:t>
      </w:r>
      <w:r w:rsidRPr="00ED7495">
        <w:rPr>
          <w:i/>
          <w:lang w:val="sk-SK"/>
        </w:rPr>
        <w:t>,</w:t>
      </w:r>
      <w:r w:rsidRPr="00ED7495">
        <w:rPr>
          <w:lang w:val="sk-SK"/>
        </w:rPr>
        <w:t xml:space="preserve"> zamestnanec</w:t>
      </w:r>
      <w:r w:rsidR="00921218" w:rsidRPr="00ED7495">
        <w:rPr>
          <w:lang w:val="sk-SK"/>
        </w:rPr>
        <w:t>/ci</w:t>
      </w:r>
      <w:r w:rsidRPr="00ED7495">
        <w:rPr>
          <w:lang w:val="sk-SK"/>
        </w:rPr>
        <w:t xml:space="preserve"> organizačnej</w:t>
      </w:r>
      <w:r w:rsidR="00921218" w:rsidRPr="00ED7495">
        <w:rPr>
          <w:lang w:val="sk-SK"/>
        </w:rPr>
        <w:t>/</w:t>
      </w:r>
      <w:proofErr w:type="spellStart"/>
      <w:r w:rsidR="00921218" w:rsidRPr="00ED7495">
        <w:rPr>
          <w:lang w:val="sk-SK"/>
        </w:rPr>
        <w:t>ých</w:t>
      </w:r>
      <w:proofErr w:type="spellEnd"/>
      <w:r w:rsidRPr="00ED7495">
        <w:rPr>
          <w:lang w:val="sk-SK"/>
        </w:rPr>
        <w:t xml:space="preserve"> zložky</w:t>
      </w:r>
      <w:r w:rsidR="00921218" w:rsidRPr="00ED7495">
        <w:rPr>
          <w:lang w:val="sk-SK"/>
        </w:rPr>
        <w:t>/</w:t>
      </w:r>
      <w:proofErr w:type="spellStart"/>
      <w:r w:rsidR="00921218" w:rsidRPr="00ED7495">
        <w:rPr>
          <w:lang w:val="sk-SK"/>
        </w:rPr>
        <w:t>iek</w:t>
      </w:r>
      <w:proofErr w:type="spellEnd"/>
      <w:r w:rsidRPr="00ED7495">
        <w:rPr>
          <w:lang w:val="sk-SK"/>
        </w:rPr>
        <w:t xml:space="preserve"> týmto v súlade s článkom 7 vyššie uvedenej Smernice rektora číslo 5/2014 – SR zo dňa 22. 05. 2014 má</w:t>
      </w:r>
      <w:r w:rsidR="00921218" w:rsidRPr="00ED7495">
        <w:rPr>
          <w:lang w:val="sk-SK"/>
        </w:rPr>
        <w:t>/majú</w:t>
      </w:r>
      <w:r w:rsidRPr="00ED7495">
        <w:rPr>
          <w:lang w:val="sk-SK"/>
        </w:rPr>
        <w:t xml:space="preserve"> a počas implementácie nižšie uvedeného projektu bude</w:t>
      </w:r>
      <w:r w:rsidR="00921218" w:rsidRPr="00ED7495">
        <w:rPr>
          <w:lang w:val="sk-SK"/>
        </w:rPr>
        <w:t>/budú</w:t>
      </w:r>
      <w:r w:rsidRPr="00ED7495">
        <w:rPr>
          <w:lang w:val="sk-SK"/>
        </w:rPr>
        <w:t xml:space="preserve"> mať ako </w:t>
      </w:r>
      <w:r w:rsidR="00292F5B" w:rsidRPr="00ED7495">
        <w:rPr>
          <w:lang w:val="sk-SK"/>
        </w:rPr>
        <w:t>člen/</w:t>
      </w:r>
      <w:r w:rsidR="00921218" w:rsidRPr="00ED7495">
        <w:rPr>
          <w:lang w:val="sk-SK"/>
        </w:rPr>
        <w:t>členovia projektového tímu (</w:t>
      </w:r>
      <w:r w:rsidRPr="00ED7495">
        <w:rPr>
          <w:lang w:val="sk-SK"/>
        </w:rPr>
        <w:t>zodpovedný riešiteľ projektu/</w:t>
      </w:r>
      <w:r w:rsidR="00921218" w:rsidRPr="00ED7495">
        <w:rPr>
          <w:lang w:val="sk-SK"/>
        </w:rPr>
        <w:t>zástupca zodpovedného riešiteľa</w:t>
      </w:r>
      <w:r w:rsidRPr="00ED7495">
        <w:rPr>
          <w:lang w:val="sk-SK"/>
        </w:rPr>
        <w:t>/</w:t>
      </w:r>
      <w:r w:rsidR="00921218" w:rsidRPr="00ED7495">
        <w:rPr>
          <w:lang w:val="sk-SK"/>
        </w:rPr>
        <w:t>spoluriešiteľ/</w:t>
      </w:r>
      <w:r w:rsidRPr="00ED7495">
        <w:rPr>
          <w:lang w:val="sk-SK"/>
        </w:rPr>
        <w:t>projektový manažér</w:t>
      </w:r>
      <w:r w:rsidR="00921218" w:rsidRPr="00ED7495">
        <w:rPr>
          <w:lang w:val="sk-SK"/>
        </w:rPr>
        <w:t>)</w:t>
      </w:r>
      <w:r w:rsidRPr="00ED7495">
        <w:rPr>
          <w:lang w:val="sk-SK"/>
        </w:rPr>
        <w:t xml:space="preserve"> vytvorené pracovné podmienky a dostatočný časový priestor na implementáciu projektu</w:t>
      </w:r>
      <w:r w:rsidRPr="00ED7495">
        <w:rPr>
          <w:sz w:val="24"/>
          <w:lang w:val="sk-SK"/>
        </w:rPr>
        <w:t xml:space="preserve"> </w:t>
      </w:r>
    </w:p>
    <w:p w14:paraId="654650D6" w14:textId="77777777" w:rsidR="00191210" w:rsidRPr="00ED7495" w:rsidRDefault="0068744B">
      <w:pPr>
        <w:spacing w:after="0" w:line="259" w:lineRule="auto"/>
        <w:ind w:left="0" w:right="0" w:firstLine="0"/>
        <w:jc w:val="left"/>
        <w:rPr>
          <w:lang w:val="sk-SK"/>
        </w:rPr>
      </w:pPr>
      <w:r w:rsidRPr="00ED7495">
        <w:rPr>
          <w:sz w:val="24"/>
          <w:lang w:val="sk-SK"/>
        </w:rPr>
        <w:t xml:space="preserve"> </w:t>
      </w:r>
    </w:p>
    <w:p w14:paraId="78EE8DAB" w14:textId="77777777" w:rsidR="00921218" w:rsidRPr="00ED7495" w:rsidRDefault="0068744B">
      <w:pPr>
        <w:spacing w:after="13"/>
        <w:ind w:left="-5" w:right="690" w:hanging="10"/>
        <w:jc w:val="left"/>
        <w:rPr>
          <w:b/>
          <w:lang w:val="sk-SK"/>
        </w:rPr>
      </w:pPr>
      <w:r w:rsidRPr="00ED7495">
        <w:rPr>
          <w:b/>
          <w:lang w:val="sk-SK"/>
        </w:rPr>
        <w:t>............................................................................................................................................</w:t>
      </w:r>
    </w:p>
    <w:p w14:paraId="43DA6672" w14:textId="19DB6DCC" w:rsidR="00191210" w:rsidRPr="00ED7495" w:rsidRDefault="0068744B" w:rsidP="00ED47EE">
      <w:pPr>
        <w:spacing w:after="13"/>
        <w:ind w:left="0" w:right="690" w:firstLine="0"/>
        <w:jc w:val="left"/>
        <w:rPr>
          <w:lang w:val="sk-SK"/>
        </w:rPr>
      </w:pPr>
      <w:r w:rsidRPr="00DC0C09">
        <w:rPr>
          <w:lang w:val="sk-SK"/>
        </w:rPr>
        <w:t>(</w:t>
      </w:r>
      <w:r w:rsidR="00921218" w:rsidRPr="00DC0C09">
        <w:rPr>
          <w:lang w:val="sk-SK"/>
        </w:rPr>
        <w:t>u</w:t>
      </w:r>
      <w:r w:rsidRPr="00ED7495">
        <w:rPr>
          <w:lang w:val="sk-SK"/>
        </w:rPr>
        <w:t>vedie sa bežne používaná identifikácia projektu jeho názvom a číslom)</w:t>
      </w:r>
      <w:r w:rsidRPr="00ED7495">
        <w:rPr>
          <w:sz w:val="24"/>
          <w:lang w:val="sk-SK"/>
        </w:rPr>
        <w:t xml:space="preserve"> </w:t>
      </w:r>
    </w:p>
    <w:p w14:paraId="2C98FFBA" w14:textId="77777777" w:rsidR="00191210" w:rsidRPr="00ED7495" w:rsidRDefault="0068744B">
      <w:pPr>
        <w:spacing w:after="0" w:line="259" w:lineRule="auto"/>
        <w:ind w:left="0" w:right="0" w:firstLine="0"/>
        <w:jc w:val="left"/>
        <w:rPr>
          <w:lang w:val="sk-SK"/>
        </w:rPr>
      </w:pPr>
      <w:r w:rsidRPr="00ED7495">
        <w:rPr>
          <w:b/>
          <w:i/>
          <w:sz w:val="24"/>
          <w:lang w:val="sk-SK"/>
        </w:rPr>
        <w:t xml:space="preserve"> </w:t>
      </w:r>
    </w:p>
    <w:p w14:paraId="265F739A" w14:textId="77777777" w:rsidR="00921218" w:rsidRPr="00ED7495" w:rsidRDefault="00921218">
      <w:pPr>
        <w:spacing w:after="0" w:line="259" w:lineRule="auto"/>
        <w:ind w:left="0" w:right="0" w:firstLine="0"/>
        <w:jc w:val="left"/>
        <w:rPr>
          <w:sz w:val="24"/>
          <w:lang w:val="sk-SK"/>
        </w:rPr>
      </w:pPr>
    </w:p>
    <w:p w14:paraId="4466CA07" w14:textId="7D62925A" w:rsidR="00921218" w:rsidRPr="00ED7495" w:rsidRDefault="00921218">
      <w:pPr>
        <w:spacing w:after="0" w:line="259" w:lineRule="auto"/>
        <w:ind w:left="0" w:right="0" w:firstLine="0"/>
        <w:jc w:val="left"/>
        <w:rPr>
          <w:lang w:val="sk-SK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1785"/>
        <w:gridCol w:w="1586"/>
        <w:gridCol w:w="1586"/>
        <w:gridCol w:w="2693"/>
        <w:gridCol w:w="1417"/>
      </w:tblGrid>
      <w:tr w:rsidR="00351C75" w:rsidRPr="00ED7495" w14:paraId="5276A887" w14:textId="77777777" w:rsidTr="00ED47EE">
        <w:tc>
          <w:tcPr>
            <w:tcW w:w="3371" w:type="dxa"/>
            <w:gridSpan w:val="2"/>
            <w:vAlign w:val="center"/>
          </w:tcPr>
          <w:p w14:paraId="4B3FC91B" w14:textId="177456C2" w:rsidR="00351C75" w:rsidRPr="00ED7495" w:rsidRDefault="00351C75" w:rsidP="00ED47EE">
            <w:pPr>
              <w:spacing w:after="0" w:line="259" w:lineRule="auto"/>
              <w:ind w:left="0" w:right="0" w:firstLine="0"/>
              <w:jc w:val="center"/>
            </w:pPr>
            <w:r w:rsidRPr="00ED7495">
              <w:t>Nadriadený/í</w:t>
            </w:r>
          </w:p>
        </w:tc>
        <w:tc>
          <w:tcPr>
            <w:tcW w:w="1586" w:type="dxa"/>
          </w:tcPr>
          <w:p w14:paraId="6912E793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4110" w:type="dxa"/>
            <w:gridSpan w:val="2"/>
            <w:vAlign w:val="center"/>
          </w:tcPr>
          <w:p w14:paraId="737E61B1" w14:textId="02607561" w:rsidR="00351C75" w:rsidRPr="00ED7495" w:rsidRDefault="00351C75" w:rsidP="00ED47EE">
            <w:pPr>
              <w:spacing w:after="0" w:line="259" w:lineRule="auto"/>
              <w:ind w:left="0" w:right="0" w:firstLine="0"/>
              <w:jc w:val="center"/>
            </w:pPr>
            <w:r w:rsidRPr="00ED7495">
              <w:t>Členovia projektového tímu</w:t>
            </w:r>
          </w:p>
        </w:tc>
      </w:tr>
      <w:tr w:rsidR="00351C75" w:rsidRPr="00ED7495" w14:paraId="208FFE9B" w14:textId="45C344B9" w:rsidTr="00351C75">
        <w:tc>
          <w:tcPr>
            <w:tcW w:w="1785" w:type="dxa"/>
          </w:tcPr>
          <w:p w14:paraId="0DA3EBCE" w14:textId="4995828D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  <w:r w:rsidRPr="00ED7495">
              <w:t xml:space="preserve">Titul, meno, priezvisko </w:t>
            </w:r>
          </w:p>
        </w:tc>
        <w:tc>
          <w:tcPr>
            <w:tcW w:w="1586" w:type="dxa"/>
          </w:tcPr>
          <w:p w14:paraId="101102C4" w14:textId="60CBFD4B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  <w:r w:rsidRPr="00ED7495">
              <w:t>Podpis</w:t>
            </w:r>
          </w:p>
        </w:tc>
        <w:tc>
          <w:tcPr>
            <w:tcW w:w="1586" w:type="dxa"/>
          </w:tcPr>
          <w:p w14:paraId="6499E925" w14:textId="61157AB3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  <w:r w:rsidRPr="00ED7495">
              <w:t>Organizačná zložka</w:t>
            </w:r>
          </w:p>
        </w:tc>
        <w:tc>
          <w:tcPr>
            <w:tcW w:w="2693" w:type="dxa"/>
          </w:tcPr>
          <w:p w14:paraId="7F9209D4" w14:textId="047631FA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  <w:r w:rsidRPr="00ED7495">
              <w:t>Titul, meno, priezvisko /funkcia v projek</w:t>
            </w:r>
            <w:r w:rsidR="00D82737">
              <w:t>t</w:t>
            </w:r>
            <w:r w:rsidRPr="00ED7495">
              <w:t>ovom tíme</w:t>
            </w:r>
          </w:p>
        </w:tc>
        <w:tc>
          <w:tcPr>
            <w:tcW w:w="1417" w:type="dxa"/>
          </w:tcPr>
          <w:p w14:paraId="6F303D3A" w14:textId="047890A0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  <w:r w:rsidRPr="00ED7495">
              <w:t>Podpis</w:t>
            </w:r>
          </w:p>
        </w:tc>
      </w:tr>
      <w:tr w:rsidR="00351C75" w:rsidRPr="00ED7495" w14:paraId="49A6C839" w14:textId="2879D425" w:rsidTr="00351C75">
        <w:tc>
          <w:tcPr>
            <w:tcW w:w="1785" w:type="dxa"/>
          </w:tcPr>
          <w:p w14:paraId="4F274C0F" w14:textId="40FA586D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6346117E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319DCDCA" w14:textId="77A3D598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693" w:type="dxa"/>
          </w:tcPr>
          <w:p w14:paraId="0DEC9F45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417" w:type="dxa"/>
          </w:tcPr>
          <w:p w14:paraId="64CC580C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</w:tr>
      <w:tr w:rsidR="00351C75" w:rsidRPr="00ED7495" w14:paraId="06794EFC" w14:textId="30337B5F" w:rsidTr="00351C75">
        <w:tc>
          <w:tcPr>
            <w:tcW w:w="1785" w:type="dxa"/>
          </w:tcPr>
          <w:p w14:paraId="1E5C085A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082E5301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4BB92FC6" w14:textId="1219F08F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693" w:type="dxa"/>
          </w:tcPr>
          <w:p w14:paraId="1A6A98EC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417" w:type="dxa"/>
          </w:tcPr>
          <w:p w14:paraId="4210BB9C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</w:tr>
      <w:tr w:rsidR="006A1D74" w:rsidRPr="00ED7495" w14:paraId="6CFBDBFB" w14:textId="77777777" w:rsidTr="00351C75">
        <w:tc>
          <w:tcPr>
            <w:tcW w:w="1785" w:type="dxa"/>
          </w:tcPr>
          <w:p w14:paraId="289B517D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6991F236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1F05FE9A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693" w:type="dxa"/>
          </w:tcPr>
          <w:p w14:paraId="44050C86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417" w:type="dxa"/>
          </w:tcPr>
          <w:p w14:paraId="10BE3B76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</w:tr>
      <w:tr w:rsidR="006A1D74" w:rsidRPr="00ED7495" w14:paraId="12BC8FC6" w14:textId="77777777" w:rsidTr="00351C75">
        <w:tc>
          <w:tcPr>
            <w:tcW w:w="1785" w:type="dxa"/>
          </w:tcPr>
          <w:p w14:paraId="15331C47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64D09F71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32818F1D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693" w:type="dxa"/>
          </w:tcPr>
          <w:p w14:paraId="2F5C15F1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417" w:type="dxa"/>
          </w:tcPr>
          <w:p w14:paraId="7AC2802F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</w:tr>
      <w:tr w:rsidR="006A1D74" w:rsidRPr="00ED7495" w14:paraId="428C9E5A" w14:textId="77777777" w:rsidTr="00351C75">
        <w:tc>
          <w:tcPr>
            <w:tcW w:w="1785" w:type="dxa"/>
          </w:tcPr>
          <w:p w14:paraId="66E46CC7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642E03EE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5459A20B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693" w:type="dxa"/>
          </w:tcPr>
          <w:p w14:paraId="0DAA5F02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417" w:type="dxa"/>
          </w:tcPr>
          <w:p w14:paraId="5C0B8F7D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</w:tr>
      <w:tr w:rsidR="006A1D74" w:rsidRPr="00ED7495" w14:paraId="7869C40F" w14:textId="77777777" w:rsidTr="00351C75">
        <w:tc>
          <w:tcPr>
            <w:tcW w:w="1785" w:type="dxa"/>
          </w:tcPr>
          <w:p w14:paraId="27A3CAC6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51A6CCDE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070E50AC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693" w:type="dxa"/>
          </w:tcPr>
          <w:p w14:paraId="4B3978CD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417" w:type="dxa"/>
          </w:tcPr>
          <w:p w14:paraId="76DC31A7" w14:textId="77777777" w:rsidR="006A1D74" w:rsidRPr="00ED7495" w:rsidRDefault="006A1D74">
            <w:pPr>
              <w:spacing w:after="0" w:line="259" w:lineRule="auto"/>
              <w:ind w:left="0" w:right="0" w:firstLine="0"/>
              <w:jc w:val="left"/>
            </w:pPr>
          </w:p>
        </w:tc>
      </w:tr>
      <w:tr w:rsidR="00351C75" w:rsidRPr="00ED7495" w14:paraId="05F454F1" w14:textId="6F1CABFF" w:rsidTr="00351C75">
        <w:tc>
          <w:tcPr>
            <w:tcW w:w="1785" w:type="dxa"/>
          </w:tcPr>
          <w:p w14:paraId="76D7C454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6169A428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4E93BFDA" w14:textId="7432F18D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693" w:type="dxa"/>
          </w:tcPr>
          <w:p w14:paraId="1533F96C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417" w:type="dxa"/>
          </w:tcPr>
          <w:p w14:paraId="39FF4535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</w:tr>
      <w:tr w:rsidR="00351C75" w:rsidRPr="00ED7495" w14:paraId="389B03B5" w14:textId="5987BDAD" w:rsidTr="00351C75">
        <w:tc>
          <w:tcPr>
            <w:tcW w:w="1785" w:type="dxa"/>
          </w:tcPr>
          <w:p w14:paraId="096B5794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183F0E2E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760B7AD1" w14:textId="2CCB8F23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693" w:type="dxa"/>
          </w:tcPr>
          <w:p w14:paraId="31738AA7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417" w:type="dxa"/>
          </w:tcPr>
          <w:p w14:paraId="47847096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</w:tr>
      <w:tr w:rsidR="00351C75" w:rsidRPr="00ED7495" w14:paraId="60311EBC" w14:textId="28A8AC79" w:rsidTr="00351C75">
        <w:tc>
          <w:tcPr>
            <w:tcW w:w="1785" w:type="dxa"/>
          </w:tcPr>
          <w:p w14:paraId="2DEA04D5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636EEF8A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05C81D33" w14:textId="460FB3BB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693" w:type="dxa"/>
          </w:tcPr>
          <w:p w14:paraId="6914DB62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417" w:type="dxa"/>
          </w:tcPr>
          <w:p w14:paraId="69ED65D0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</w:tr>
      <w:tr w:rsidR="00351C75" w:rsidRPr="00ED7495" w14:paraId="74A564F2" w14:textId="2300C1EC" w:rsidTr="00351C75">
        <w:tc>
          <w:tcPr>
            <w:tcW w:w="1785" w:type="dxa"/>
          </w:tcPr>
          <w:p w14:paraId="5774EDDC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3A30518B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86" w:type="dxa"/>
          </w:tcPr>
          <w:p w14:paraId="3BD5E96A" w14:textId="31E85C79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693" w:type="dxa"/>
          </w:tcPr>
          <w:p w14:paraId="18684ED8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417" w:type="dxa"/>
          </w:tcPr>
          <w:p w14:paraId="6F1C47AF" w14:textId="77777777" w:rsidR="00351C75" w:rsidRPr="00ED7495" w:rsidRDefault="00351C75">
            <w:pPr>
              <w:spacing w:after="0" w:line="259" w:lineRule="auto"/>
              <w:ind w:left="0" w:right="0" w:firstLine="0"/>
              <w:jc w:val="left"/>
            </w:pPr>
          </w:p>
        </w:tc>
      </w:tr>
    </w:tbl>
    <w:p w14:paraId="527BFAF1" w14:textId="1C8C10A2" w:rsidR="00191210" w:rsidRPr="00ED7495" w:rsidRDefault="00191210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1E894160" w14:textId="01A46EBC" w:rsidR="00191210" w:rsidRPr="00ED7495" w:rsidRDefault="00191210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499CB6D9" w14:textId="64E05339" w:rsidR="00191210" w:rsidRPr="00ED7495" w:rsidRDefault="0068744B" w:rsidP="00ED47EE">
      <w:pPr>
        <w:tabs>
          <w:tab w:val="center" w:pos="7274"/>
        </w:tabs>
        <w:ind w:left="-15" w:right="0" w:firstLine="0"/>
        <w:jc w:val="left"/>
        <w:rPr>
          <w:lang w:val="sk-SK"/>
        </w:rPr>
      </w:pPr>
      <w:r w:rsidRPr="00ED7495">
        <w:rPr>
          <w:lang w:val="sk-SK"/>
        </w:rPr>
        <w:t xml:space="preserve">V Trnave, dňa ............................... </w:t>
      </w:r>
      <w:r w:rsidRPr="00ED7495">
        <w:rPr>
          <w:lang w:val="sk-SK"/>
        </w:rPr>
        <w:tab/>
      </w:r>
      <w:r w:rsidRPr="00ED7495">
        <w:rPr>
          <w:sz w:val="24"/>
          <w:lang w:val="sk-SK"/>
        </w:rPr>
        <w:t xml:space="preserve"> </w:t>
      </w:r>
    </w:p>
    <w:p w14:paraId="1C1F6EBD" w14:textId="63EA7A97" w:rsidR="00191210" w:rsidRPr="00ED7495" w:rsidRDefault="00191210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7CE7FC35" w14:textId="73A6DFF4" w:rsidR="00191210" w:rsidRPr="00ED7495" w:rsidRDefault="00191210">
      <w:pPr>
        <w:spacing w:after="0" w:line="259" w:lineRule="auto"/>
        <w:ind w:left="0" w:right="0" w:firstLine="0"/>
        <w:jc w:val="left"/>
        <w:rPr>
          <w:sz w:val="24"/>
          <w:lang w:val="sk-SK"/>
        </w:rPr>
      </w:pPr>
    </w:p>
    <w:p w14:paraId="695C0EDD" w14:textId="77777777" w:rsidR="006A1D74" w:rsidRPr="00ED7495" w:rsidRDefault="006A1D74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6AC37C41" w14:textId="0BB32BE0" w:rsidR="00191210" w:rsidRPr="00ED7495" w:rsidRDefault="00191210">
      <w:pPr>
        <w:spacing w:after="0" w:line="259" w:lineRule="auto"/>
        <w:ind w:left="0" w:right="0" w:firstLine="0"/>
        <w:jc w:val="left"/>
        <w:rPr>
          <w:lang w:val="sk-SK"/>
        </w:rPr>
      </w:pPr>
    </w:p>
    <w:p w14:paraId="33F034EB" w14:textId="77777777" w:rsidR="006A1D74" w:rsidRPr="00ED7495" w:rsidRDefault="006A1D74">
      <w:pPr>
        <w:spacing w:after="27" w:line="259" w:lineRule="auto"/>
        <w:ind w:left="26" w:right="0" w:hanging="10"/>
        <w:jc w:val="center"/>
        <w:rPr>
          <w:sz w:val="24"/>
          <w:lang w:val="sk-SK"/>
        </w:rPr>
      </w:pPr>
    </w:p>
    <w:p w14:paraId="216FCB94" w14:textId="16B6B898" w:rsidR="00005051" w:rsidRDefault="00005051" w:rsidP="00005051">
      <w:pPr>
        <w:spacing w:after="160" w:line="259" w:lineRule="auto"/>
        <w:ind w:left="0" w:right="0" w:firstLine="0"/>
        <w:jc w:val="left"/>
        <w:rPr>
          <w:lang w:val="sk-SK"/>
        </w:rPr>
      </w:pPr>
    </w:p>
    <w:sectPr w:rsidR="00005051">
      <w:headerReference w:type="even" r:id="rId7"/>
      <w:headerReference w:type="default" r:id="rId8"/>
      <w:headerReference w:type="first" r:id="rId9"/>
      <w:footnotePr>
        <w:numRestart w:val="eachPage"/>
      </w:footnotePr>
      <w:pgSz w:w="11904" w:h="16838"/>
      <w:pgMar w:top="1138" w:right="1303" w:bottom="699" w:left="141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B12E97" w14:textId="77777777" w:rsidR="00152EC6" w:rsidRDefault="00152EC6">
      <w:pPr>
        <w:spacing w:after="0" w:line="240" w:lineRule="auto"/>
      </w:pPr>
      <w:r>
        <w:separator/>
      </w:r>
    </w:p>
  </w:endnote>
  <w:endnote w:type="continuationSeparator" w:id="0">
    <w:p w14:paraId="5A0B84F4" w14:textId="77777777" w:rsidR="00152EC6" w:rsidRDefault="00152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26D1C8" w14:textId="77777777" w:rsidR="00152EC6" w:rsidRDefault="00152EC6">
      <w:pPr>
        <w:spacing w:after="0" w:line="216" w:lineRule="auto"/>
        <w:ind w:left="82" w:right="2493" w:hanging="82"/>
        <w:jc w:val="left"/>
      </w:pPr>
      <w:r>
        <w:separator/>
      </w:r>
    </w:p>
  </w:footnote>
  <w:footnote w:type="continuationSeparator" w:id="0">
    <w:p w14:paraId="72D57D02" w14:textId="77777777" w:rsidR="00152EC6" w:rsidRDefault="00152EC6">
      <w:pPr>
        <w:spacing w:after="0" w:line="216" w:lineRule="auto"/>
        <w:ind w:left="82" w:right="2493" w:hanging="82"/>
        <w:jc w:val="lef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F1C13" w14:textId="77777777" w:rsidR="00125876" w:rsidRDefault="00125876">
    <w:pPr>
      <w:spacing w:after="160" w:line="259" w:lineRule="auto"/>
      <w:ind w:left="0" w:righ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0500D" w14:textId="77777777" w:rsidR="00125876" w:rsidRDefault="00125876">
    <w:pPr>
      <w:spacing w:after="160" w:line="259" w:lineRule="auto"/>
      <w:ind w:left="0" w:right="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19653" w14:textId="77777777" w:rsidR="00125876" w:rsidRDefault="00125876">
    <w:pPr>
      <w:spacing w:after="160" w:line="259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872CA"/>
    <w:multiLevelType w:val="multilevel"/>
    <w:tmpl w:val="10C0155E"/>
    <w:lvl w:ilvl="0">
      <w:start w:val="1"/>
      <w:numFmt w:val="decimal"/>
      <w:lvlText w:val="%1."/>
      <w:lvlJc w:val="left"/>
      <w:pPr>
        <w:ind w:left="72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3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F16AA8"/>
    <w:multiLevelType w:val="hybridMultilevel"/>
    <w:tmpl w:val="1EEE0C3A"/>
    <w:lvl w:ilvl="0" w:tplc="6CBE22EE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122AFE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E50354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4320BC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E66EA3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D6A58F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57CDFD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768610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324759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E975924"/>
    <w:multiLevelType w:val="multilevel"/>
    <w:tmpl w:val="1606256C"/>
    <w:lvl w:ilvl="0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6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5A92998"/>
    <w:multiLevelType w:val="multilevel"/>
    <w:tmpl w:val="D63666D8"/>
    <w:lvl w:ilvl="0">
      <w:start w:val="2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4"/>
      <w:numFmt w:val="decimal"/>
      <w:lvlText w:val="%1.%2"/>
      <w:lvlJc w:val="left"/>
      <w:pPr>
        <w:ind w:left="6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8544767"/>
    <w:multiLevelType w:val="hybridMultilevel"/>
    <w:tmpl w:val="F738B8E6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4345F8"/>
    <w:multiLevelType w:val="hybridMultilevel"/>
    <w:tmpl w:val="E7B8045C"/>
    <w:lvl w:ilvl="0" w:tplc="7604F19E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C62918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362312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E3C05D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748479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8BE2C2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D7AF24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EEE840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B88122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6190B7E"/>
    <w:multiLevelType w:val="hybridMultilevel"/>
    <w:tmpl w:val="2B1ADAF6"/>
    <w:lvl w:ilvl="0" w:tplc="9A1E0B0A">
      <w:start w:val="1"/>
      <w:numFmt w:val="decimal"/>
      <w:lvlText w:val="%1."/>
      <w:lvlJc w:val="left"/>
      <w:pPr>
        <w:ind w:left="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114784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046E09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29040A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B40E84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E8C03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645DC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D16DC6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C9EE90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92B4D6C"/>
    <w:multiLevelType w:val="hybridMultilevel"/>
    <w:tmpl w:val="E3B42866"/>
    <w:lvl w:ilvl="0" w:tplc="3ECEAEF8">
      <w:start w:val="1"/>
      <w:numFmt w:val="decimal"/>
      <w:lvlText w:val="%1."/>
      <w:lvlJc w:val="left"/>
      <w:pPr>
        <w:ind w:left="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3AAE24">
      <w:start w:val="1"/>
      <w:numFmt w:val="lowerLetter"/>
      <w:lvlText w:val="%2"/>
      <w:lvlJc w:val="left"/>
      <w:pPr>
        <w:ind w:left="10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314FB52">
      <w:start w:val="1"/>
      <w:numFmt w:val="lowerRoman"/>
      <w:lvlText w:val="%3"/>
      <w:lvlJc w:val="left"/>
      <w:pPr>
        <w:ind w:left="181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EBC9FA2">
      <w:start w:val="1"/>
      <w:numFmt w:val="decimal"/>
      <w:lvlText w:val="%4"/>
      <w:lvlJc w:val="left"/>
      <w:pPr>
        <w:ind w:left="25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0B8FC44">
      <w:start w:val="1"/>
      <w:numFmt w:val="lowerLetter"/>
      <w:lvlText w:val="%5"/>
      <w:lvlJc w:val="left"/>
      <w:pPr>
        <w:ind w:left="325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943352">
      <w:start w:val="1"/>
      <w:numFmt w:val="lowerRoman"/>
      <w:lvlText w:val="%6"/>
      <w:lvlJc w:val="left"/>
      <w:pPr>
        <w:ind w:left="397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E328F52">
      <w:start w:val="1"/>
      <w:numFmt w:val="decimal"/>
      <w:lvlText w:val="%7"/>
      <w:lvlJc w:val="left"/>
      <w:pPr>
        <w:ind w:left="46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FE0AE6C">
      <w:start w:val="1"/>
      <w:numFmt w:val="lowerLetter"/>
      <w:lvlText w:val="%8"/>
      <w:lvlJc w:val="left"/>
      <w:pPr>
        <w:ind w:left="541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CCA8006">
      <w:start w:val="1"/>
      <w:numFmt w:val="lowerRoman"/>
      <w:lvlText w:val="%9"/>
      <w:lvlJc w:val="left"/>
      <w:pPr>
        <w:ind w:left="61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D144DB6"/>
    <w:multiLevelType w:val="hybridMultilevel"/>
    <w:tmpl w:val="F2042882"/>
    <w:lvl w:ilvl="0" w:tplc="69F429C4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A121C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A14AFC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5C46BD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2F2B48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87CD39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E1644F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74E48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57EB4A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1134FFC"/>
    <w:multiLevelType w:val="hybridMultilevel"/>
    <w:tmpl w:val="7CE4C62A"/>
    <w:lvl w:ilvl="0" w:tplc="DED65A22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620D9FA">
      <w:start w:val="1"/>
      <w:numFmt w:val="lowerLetter"/>
      <w:lvlText w:val="%2)"/>
      <w:lvlJc w:val="left"/>
      <w:pPr>
        <w:ind w:left="7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F184E28">
      <w:start w:val="1"/>
      <w:numFmt w:val="lowerRoman"/>
      <w:lvlText w:val="%3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B868B44">
      <w:start w:val="1"/>
      <w:numFmt w:val="decimal"/>
      <w:lvlText w:val="%4"/>
      <w:lvlJc w:val="left"/>
      <w:pPr>
        <w:ind w:left="2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5B4BF7C">
      <w:start w:val="1"/>
      <w:numFmt w:val="lowerLetter"/>
      <w:lvlText w:val="%5"/>
      <w:lvlJc w:val="left"/>
      <w:pPr>
        <w:ind w:left="2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ADCA584">
      <w:start w:val="1"/>
      <w:numFmt w:val="lowerRoman"/>
      <w:lvlText w:val="%6"/>
      <w:lvlJc w:val="left"/>
      <w:pPr>
        <w:ind w:left="3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9942CCE">
      <w:start w:val="1"/>
      <w:numFmt w:val="decimal"/>
      <w:lvlText w:val="%7"/>
      <w:lvlJc w:val="left"/>
      <w:pPr>
        <w:ind w:left="4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F3EABDE">
      <w:start w:val="1"/>
      <w:numFmt w:val="lowerLetter"/>
      <w:lvlText w:val="%8"/>
      <w:lvlJc w:val="left"/>
      <w:pPr>
        <w:ind w:left="51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46457B8">
      <w:start w:val="1"/>
      <w:numFmt w:val="lowerRoman"/>
      <w:lvlText w:val="%9"/>
      <w:lvlJc w:val="left"/>
      <w:pPr>
        <w:ind w:left="58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BB96818"/>
    <w:multiLevelType w:val="hybridMultilevel"/>
    <w:tmpl w:val="4716744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6E5E46"/>
    <w:multiLevelType w:val="hybridMultilevel"/>
    <w:tmpl w:val="D602B598"/>
    <w:lvl w:ilvl="0" w:tplc="120E096C">
      <w:start w:val="1"/>
      <w:numFmt w:val="bullet"/>
      <w:lvlText w:val="•"/>
      <w:lvlJc w:val="left"/>
      <w:pPr>
        <w:ind w:left="2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878C9D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08496A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3807F1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ED4D1D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418E0A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1E6362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2887F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17A57F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FD92BA7"/>
    <w:multiLevelType w:val="hybridMultilevel"/>
    <w:tmpl w:val="DD1E4D70"/>
    <w:lvl w:ilvl="0" w:tplc="32ECE340">
      <w:start w:val="1"/>
      <w:numFmt w:val="decimal"/>
      <w:lvlText w:val="%1."/>
      <w:lvlJc w:val="left"/>
      <w:pPr>
        <w:ind w:left="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BAD30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C3490D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BA019F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EF8E29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068084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FE62BF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4685AB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8D0E7D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4110FD8"/>
    <w:multiLevelType w:val="hybridMultilevel"/>
    <w:tmpl w:val="006CA042"/>
    <w:lvl w:ilvl="0" w:tplc="B09842D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1" w:tplc="7FEC0A4A">
      <w:start w:val="1"/>
      <w:numFmt w:val="lowerLetter"/>
      <w:lvlText w:val="%2"/>
      <w:lvlJc w:val="left"/>
      <w:pPr>
        <w:ind w:left="5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2" w:tplc="F3C0B9A6">
      <w:start w:val="1"/>
      <w:numFmt w:val="decimal"/>
      <w:lvlRestart w:val="0"/>
      <w:lvlText w:val="%3."/>
      <w:lvlJc w:val="left"/>
      <w:pPr>
        <w:ind w:left="7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3" w:tplc="B1B018E8">
      <w:start w:val="1"/>
      <w:numFmt w:val="decimal"/>
      <w:lvlText w:val="%4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4" w:tplc="E5CEACFC">
      <w:start w:val="1"/>
      <w:numFmt w:val="lowerLetter"/>
      <w:lvlText w:val="%5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5" w:tplc="EC0E7A1C">
      <w:start w:val="1"/>
      <w:numFmt w:val="lowerRoman"/>
      <w:lvlText w:val="%6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6" w:tplc="282C82F0">
      <w:start w:val="1"/>
      <w:numFmt w:val="decimal"/>
      <w:lvlText w:val="%7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7" w:tplc="B62094BC">
      <w:start w:val="1"/>
      <w:numFmt w:val="lowerLetter"/>
      <w:lvlText w:val="%8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  <w:lvl w:ilvl="8" w:tplc="5D04C102">
      <w:start w:val="1"/>
      <w:numFmt w:val="lowerRoman"/>
      <w:lvlText w:val="%9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superscript"/>
      </w:r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1"/>
  </w:num>
  <w:num w:numId="5">
    <w:abstractNumId w:val="7"/>
  </w:num>
  <w:num w:numId="6">
    <w:abstractNumId w:val="12"/>
  </w:num>
  <w:num w:numId="7">
    <w:abstractNumId w:val="6"/>
  </w:num>
  <w:num w:numId="8">
    <w:abstractNumId w:val="2"/>
  </w:num>
  <w:num w:numId="9">
    <w:abstractNumId w:val="3"/>
  </w:num>
  <w:num w:numId="10">
    <w:abstractNumId w:val="13"/>
  </w:num>
  <w:num w:numId="11">
    <w:abstractNumId w:val="11"/>
  </w:num>
  <w:num w:numId="12">
    <w:abstractNumId w:val="0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evenAndOddHeaders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MrY0NTUwNQSyzJV0lIJTi4sz8/NACoxqAaSD76AsAAAA"/>
  </w:docVars>
  <w:rsids>
    <w:rsidRoot w:val="00191210"/>
    <w:rsid w:val="00005051"/>
    <w:rsid w:val="00005FD4"/>
    <w:rsid w:val="00082ACC"/>
    <w:rsid w:val="0009639E"/>
    <w:rsid w:val="000A05A9"/>
    <w:rsid w:val="000F134D"/>
    <w:rsid w:val="000F6AB3"/>
    <w:rsid w:val="0010589F"/>
    <w:rsid w:val="0011684F"/>
    <w:rsid w:val="00125876"/>
    <w:rsid w:val="0012656D"/>
    <w:rsid w:val="00152EC6"/>
    <w:rsid w:val="00172A89"/>
    <w:rsid w:val="00191210"/>
    <w:rsid w:val="001C54C0"/>
    <w:rsid w:val="00212895"/>
    <w:rsid w:val="002154B4"/>
    <w:rsid w:val="0022386A"/>
    <w:rsid w:val="002348E7"/>
    <w:rsid w:val="002573E9"/>
    <w:rsid w:val="0025798A"/>
    <w:rsid w:val="00292F5B"/>
    <w:rsid w:val="00330373"/>
    <w:rsid w:val="003476B6"/>
    <w:rsid w:val="00351C75"/>
    <w:rsid w:val="00383436"/>
    <w:rsid w:val="00387DF0"/>
    <w:rsid w:val="0039680C"/>
    <w:rsid w:val="003B0E48"/>
    <w:rsid w:val="003C3E09"/>
    <w:rsid w:val="003C4F54"/>
    <w:rsid w:val="004022F5"/>
    <w:rsid w:val="004045D2"/>
    <w:rsid w:val="004543FD"/>
    <w:rsid w:val="00464284"/>
    <w:rsid w:val="00472BD0"/>
    <w:rsid w:val="004D7CCF"/>
    <w:rsid w:val="00525915"/>
    <w:rsid w:val="00541A5C"/>
    <w:rsid w:val="00586C0B"/>
    <w:rsid w:val="005C5A1E"/>
    <w:rsid w:val="005F7A4D"/>
    <w:rsid w:val="005F7E05"/>
    <w:rsid w:val="00634BDA"/>
    <w:rsid w:val="0068744B"/>
    <w:rsid w:val="0069727D"/>
    <w:rsid w:val="006A07CE"/>
    <w:rsid w:val="006A1D74"/>
    <w:rsid w:val="006C4F7C"/>
    <w:rsid w:val="006F205C"/>
    <w:rsid w:val="007079C7"/>
    <w:rsid w:val="00713880"/>
    <w:rsid w:val="0072576B"/>
    <w:rsid w:val="0078272E"/>
    <w:rsid w:val="007A233A"/>
    <w:rsid w:val="007C1C21"/>
    <w:rsid w:val="007F07C1"/>
    <w:rsid w:val="00821C5C"/>
    <w:rsid w:val="00833800"/>
    <w:rsid w:val="0085390A"/>
    <w:rsid w:val="008A7E18"/>
    <w:rsid w:val="008C4E46"/>
    <w:rsid w:val="00907B89"/>
    <w:rsid w:val="00921218"/>
    <w:rsid w:val="00921DE7"/>
    <w:rsid w:val="0094521B"/>
    <w:rsid w:val="00951A4E"/>
    <w:rsid w:val="009616A1"/>
    <w:rsid w:val="009A6FC3"/>
    <w:rsid w:val="00A1328D"/>
    <w:rsid w:val="00A2353E"/>
    <w:rsid w:val="00AB1741"/>
    <w:rsid w:val="00AB175D"/>
    <w:rsid w:val="00AD4AE8"/>
    <w:rsid w:val="00AE2BDA"/>
    <w:rsid w:val="00B0389E"/>
    <w:rsid w:val="00B3125C"/>
    <w:rsid w:val="00B41FD7"/>
    <w:rsid w:val="00B51BBA"/>
    <w:rsid w:val="00B625AE"/>
    <w:rsid w:val="00B84DD0"/>
    <w:rsid w:val="00BC14DA"/>
    <w:rsid w:val="00BC4A8F"/>
    <w:rsid w:val="00BC667D"/>
    <w:rsid w:val="00BE080A"/>
    <w:rsid w:val="00BE1865"/>
    <w:rsid w:val="00BE3B25"/>
    <w:rsid w:val="00BF73B3"/>
    <w:rsid w:val="00C34B31"/>
    <w:rsid w:val="00C36920"/>
    <w:rsid w:val="00C44785"/>
    <w:rsid w:val="00C51898"/>
    <w:rsid w:val="00C77E02"/>
    <w:rsid w:val="00CB77AE"/>
    <w:rsid w:val="00CE1448"/>
    <w:rsid w:val="00D207B9"/>
    <w:rsid w:val="00D21587"/>
    <w:rsid w:val="00D34EE1"/>
    <w:rsid w:val="00D504A2"/>
    <w:rsid w:val="00D82737"/>
    <w:rsid w:val="00DA17C0"/>
    <w:rsid w:val="00DA1E21"/>
    <w:rsid w:val="00DC0C09"/>
    <w:rsid w:val="00DF1C16"/>
    <w:rsid w:val="00E63632"/>
    <w:rsid w:val="00EC58C2"/>
    <w:rsid w:val="00EC63F4"/>
    <w:rsid w:val="00ED3696"/>
    <w:rsid w:val="00ED47EE"/>
    <w:rsid w:val="00ED7495"/>
    <w:rsid w:val="00EE1D6B"/>
    <w:rsid w:val="00EF5C4F"/>
    <w:rsid w:val="00F72760"/>
    <w:rsid w:val="00F83A8C"/>
    <w:rsid w:val="00F84E7F"/>
    <w:rsid w:val="00FC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72952B"/>
  <w15:docId w15:val="{3A26F6AA-5837-4B3E-9492-6B973D2A9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pPr>
      <w:spacing w:after="3" w:line="247" w:lineRule="auto"/>
      <w:ind w:left="428" w:right="52" w:hanging="428"/>
      <w:jc w:val="both"/>
    </w:pPr>
    <w:rPr>
      <w:rFonts w:ascii="Calibri" w:eastAsia="Calibri" w:hAnsi="Calibri" w:cs="Calibri"/>
      <w:color w:val="000000"/>
    </w:rPr>
  </w:style>
  <w:style w:type="paragraph" w:styleId="Nadpis1">
    <w:name w:val="heading 1"/>
    <w:next w:val="Normlny"/>
    <w:link w:val="Nadpis1Char"/>
    <w:uiPriority w:val="9"/>
    <w:unhideWhenUsed/>
    <w:qFormat/>
    <w:pPr>
      <w:keepNext/>
      <w:keepLines/>
      <w:spacing w:after="1"/>
      <w:ind w:left="10" w:hanging="10"/>
      <w:outlineLvl w:val="0"/>
    </w:pPr>
    <w:rPr>
      <w:rFonts w:ascii="Calibri" w:eastAsia="Calibri" w:hAnsi="Calibri" w:cs="Calibri"/>
      <w:b/>
      <w:color w:val="000000"/>
      <w:u w:val="single" w:color="000000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0"/>
      <w:ind w:left="1062" w:hanging="10"/>
      <w:outlineLvl w:val="1"/>
    </w:pPr>
    <w:rPr>
      <w:rFonts w:ascii="Calibri" w:eastAsia="Calibri" w:hAnsi="Calibri" w:cs="Calibri"/>
      <w:b/>
      <w:i/>
      <w:color w:val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2"/>
      <w:u w:val="single" w:color="000000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i/>
      <w:color w:val="000000"/>
      <w:sz w:val="22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0" w:line="216" w:lineRule="auto"/>
      <w:ind w:left="82" w:right="2493" w:hanging="82"/>
    </w:pPr>
    <w:rPr>
      <w:rFonts w:ascii="Calibri" w:eastAsia="Calibri" w:hAnsi="Calibri" w:cs="Calibri"/>
      <w:color w:val="000000"/>
      <w:sz w:val="24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4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C77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77E02"/>
    <w:rPr>
      <w:rFonts w:ascii="Segoe UI" w:eastAsia="Calibri" w:hAnsi="Segoe UI" w:cs="Segoe UI"/>
      <w:color w:val="000000"/>
      <w:sz w:val="18"/>
      <w:szCs w:val="18"/>
    </w:rPr>
  </w:style>
  <w:style w:type="character" w:styleId="Odkaznakomentr">
    <w:name w:val="annotation reference"/>
    <w:basedOn w:val="Predvolenpsmoodseku"/>
    <w:uiPriority w:val="99"/>
    <w:semiHidden/>
    <w:unhideWhenUsed/>
    <w:rsid w:val="003476B6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476B6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476B6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476B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476B6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FC639D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BE18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E1865"/>
    <w:rPr>
      <w:rFonts w:ascii="Calibri" w:eastAsia="Calibri" w:hAnsi="Calibri" w:cs="Calibri"/>
      <w:color w:val="000000"/>
    </w:rPr>
  </w:style>
  <w:style w:type="character" w:customStyle="1" w:styleId="mh6">
    <w:name w:val="_mh6"/>
    <w:basedOn w:val="Predvolenpsmoodseku"/>
    <w:rsid w:val="00C34B31"/>
  </w:style>
  <w:style w:type="table" w:styleId="Mriekatabuky">
    <w:name w:val="Table Grid"/>
    <w:basedOn w:val="Normlnatabuka"/>
    <w:uiPriority w:val="59"/>
    <w:rsid w:val="00525915"/>
    <w:pPr>
      <w:spacing w:after="0" w:line="240" w:lineRule="auto"/>
    </w:pPr>
    <w:rPr>
      <w:rFonts w:eastAsiaTheme="minorHAnsi"/>
      <w:lang w:val="sk-SK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sacstrojHTML">
    <w:name w:val="HTML Typewriter"/>
    <w:basedOn w:val="Predvolenpsmoodseku"/>
    <w:uiPriority w:val="99"/>
    <w:semiHidden/>
    <w:unhideWhenUsed/>
    <w:rsid w:val="00525915"/>
    <w:rPr>
      <w:rFonts w:ascii="Courier New" w:eastAsia="Times New Roman" w:hAnsi="Courier New" w:cs="Courier New"/>
      <w:sz w:val="20"/>
      <w:szCs w:val="20"/>
    </w:rPr>
  </w:style>
  <w:style w:type="character" w:customStyle="1" w:styleId="5yl5">
    <w:name w:val="_5yl5"/>
    <w:basedOn w:val="Predvolenpsmoodseku"/>
    <w:rsid w:val="008338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1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Cuninka</dc:creator>
  <cp:lastModifiedBy>Katarina Kostecka</cp:lastModifiedBy>
  <cp:revision>2</cp:revision>
  <cp:lastPrinted>2019-03-06T11:47:00Z</cp:lastPrinted>
  <dcterms:created xsi:type="dcterms:W3CDTF">2021-06-01T11:40:00Z</dcterms:created>
  <dcterms:modified xsi:type="dcterms:W3CDTF">2021-06-01T11:40:00Z</dcterms:modified>
</cp:coreProperties>
</file>